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PEProxy2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2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1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รานะครับ ที่ได้มาโพทโมของ ICMA ที่นำศิลปะแม่ไม้มวยไมย มาเปิดบูธนะครับ ที่อังกฤษเบอร์มิงแฮม ในครั้งนี้ มีแต่ระดับผู้นำของประเทศมาทั้งนั้นนะครับ หรือว่ากีฬาของประจำชาติเรา ก็บัวขาวถือว่าเป็นกีฬาแล้วก็เป็นคนหนึ่ง ได้มาโพรโมตในงานนี้ เกี่ยวกับมวยไทยของเรา ก็รู้สึกเป็นเกียรติอย่างยิ่งครับ สมาคมสหพันธ์กีฬานานาชาติ ภายใต้การรับรองของ IOC ครับ ถือเป็นการชู Soft Power เมืองไทยในการบรรจุเข้าไปในโอลิมปิกจะเป็นเรื่องที่ยากก็ตามครับ ขณะที่ผลการแข่งขันฟุตบอลลีกคัพอยุ่ในเวลานี้ในครึ่งหลังครับ เหลือ 25 นาทีสุดท้ายยังเปิดบ้านกับเมืองทอง ยูไนเต็ด อยู่ 0-0 ครับ กลับไปที่คุณเจษฎา คุณวันวิสาข์</w:t>
      </w:r>
    </w:p>
    <w:p>
      <w:pPr>
        <w:pStyle w:val="BodyText"/>
      </w:pPr>
      <w:r>
        <w:t xml:space="preserve">(คุณวันวิสาข์) ช่วงนี้มีคำเตือนเรื่องพายุฤดูร้อนนะคะ เกิดฟ้าผ่าขึ้น1-2 วันที่ผ่านมา เกิดฟ้าผ่าขึ้น ทำให้วัวล้มตายเกษตรกรคนเลี้ยงวัวก็ต้องใช้ความระมัดระวังมากยิ่งขึ้นค่ะ // เกษตรกรบ้านโปงเบี้ยตำบลน้ำมัน อำเภอเมืองเลยบริเวณอ่างกับน้ำ ห้วยน้ำหมางค่ะ ใยบริเวณที่โลแม้ว่าช่วงนี้จะมีการเตือนฝนฟ้าคะนองจะพาวัวออกไปกินหญ้าในธรรมชาติ ไม่ได้เลี้ยงในคอก กลัวฟ้าผ่าก็ทำให้กังวล จึงเปลี่ยนกระดิ่ง กระดิ่งที่ติดวัวความนี่นะคะ จากเดิมที่เป็นโลหะ เป็นไม้แทนค่ะ เพื่อป้องกันอันตรายก็ต้องรีบหาที่หลบ เพื่อความปลอดภัยทันทีชาวบ้านหนองไหล อำเภอโคกสี ตำบลขอนแก่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PEProxy2</dc:title>
  <dc:creator/>
  <cp:keywords/>
  <dcterms:created xsi:type="dcterms:W3CDTF">2024-10-22T10:03:54Z</dcterms:created>
  <dcterms:modified xsi:type="dcterms:W3CDTF">2024-10-22T10:0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2 ตุลาคม 2567 เวลา 11.11 น.</vt:lpwstr>
  </property>
  <property fmtid="{D5CDD505-2E9C-101B-9397-08002B2CF9AE}" pid="3" name="subtitle">
    <vt:lpwstr/>
  </property>
</Properties>
</file>